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014F16DA" w:rsidR="000541AE" w:rsidRDefault="000541AE">
      <w:pPr>
        <w:rPr>
          <w:lang w:val="en-US"/>
        </w:rPr>
      </w:pPr>
    </w:p>
    <w:p w14:paraId="522C6D14" w14:textId="0D6187D7" w:rsidR="00C67182" w:rsidRDefault="00C67182">
      <w:pPr>
        <w:rPr>
          <w:lang w:val="en-US"/>
        </w:rPr>
      </w:pPr>
    </w:p>
    <w:p w14:paraId="71A4ED70" w14:textId="28EB25DB" w:rsidR="00C67182" w:rsidRDefault="00C67182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C67182">
        <w:rPr>
          <w:lang w:val="en-US"/>
        </w:rPr>
        <w:drawing>
          <wp:inline distT="0" distB="0" distL="0" distR="0" wp14:anchorId="6017FF79" wp14:editId="13B0B8A6">
            <wp:extent cx="2019582" cy="203863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Sir Haq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C5A8D21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Git</w:t>
      </w:r>
      <w:r w:rsidR="00C843BB">
        <w:rPr>
          <w:b/>
          <w:bCs/>
          <w:lang w:val="en-US"/>
        </w:rPr>
        <w:t xml:space="preserve"> </w:t>
      </w:r>
      <w:r w:rsidRPr="00A77D2E">
        <w:rPr>
          <w:b/>
          <w:bCs/>
          <w:lang w:val="en-US"/>
        </w:rPr>
        <w:t>hub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Git Repositry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noProof/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noProof/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lastRenderedPageBreak/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noProof/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t>Andriod Studio Installation</w:t>
      </w:r>
      <w:r w:rsidRPr="00A77D2E">
        <w:rPr>
          <w:noProof/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noProof/>
          <w:lang w:val="en-US"/>
        </w:rPr>
        <w:lastRenderedPageBreak/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6018A66" w14:textId="77777777" w:rsidR="00461E12" w:rsidRDefault="00461E12" w:rsidP="00461E12">
      <w:pPr>
        <w:rPr>
          <w:lang w:val="en-US"/>
        </w:rPr>
      </w:pPr>
    </w:p>
    <w:p w14:paraId="2D8E673A" w14:textId="4EA9DFF5" w:rsidR="00461E12" w:rsidRPr="00461E12" w:rsidRDefault="00461E12" w:rsidP="00461E12">
      <w:pPr>
        <w:rPr>
          <w:b/>
          <w:bCs/>
        </w:rPr>
      </w:pPr>
      <w:r w:rsidRPr="00461E12">
        <w:rPr>
          <w:b/>
          <w:bCs/>
        </w:rPr>
        <w:t>First Attempt</w:t>
      </w:r>
    </w:p>
    <w:p w14:paraId="4B1AF6BC" w14:textId="77777777" w:rsidR="00461E12" w:rsidRDefault="00461E12" w:rsidP="00461E12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F7A0798" wp14:editId="5781FEE0">
            <wp:extent cx="2295525" cy="39814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85BE4" w14:textId="77777777" w:rsidR="00461E12" w:rsidRDefault="00461E12" w:rsidP="00461E12"/>
    <w:p w14:paraId="786A329C" w14:textId="77777777" w:rsidR="00461E12" w:rsidRPr="00461E12" w:rsidRDefault="00461E12" w:rsidP="00461E12">
      <w:pPr>
        <w:rPr>
          <w:b/>
          <w:bCs/>
        </w:rPr>
      </w:pPr>
      <w:r w:rsidRPr="00461E12">
        <w:rPr>
          <w:b/>
          <w:bCs/>
        </w:rPr>
        <w:t>Second Attempt</w:t>
      </w:r>
    </w:p>
    <w:p w14:paraId="1D248362" w14:textId="77777777" w:rsidR="00461E12" w:rsidRDefault="00461E12" w:rsidP="00461E12">
      <w:pPr>
        <w:pStyle w:val="ListParagraph"/>
        <w:ind w:left="1440"/>
        <w:rPr>
          <w:b/>
          <w:bCs/>
        </w:rPr>
      </w:pPr>
      <w:r>
        <w:rPr>
          <w:noProof/>
        </w:rPr>
        <w:drawing>
          <wp:inline distT="0" distB="0" distL="0" distR="0" wp14:anchorId="311BBB1B" wp14:editId="0FE5CB96">
            <wp:extent cx="2266950" cy="4000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6695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1120F" w14:textId="77777777" w:rsidR="00461E12" w:rsidRDefault="00461E12" w:rsidP="00461E12">
      <w:pPr>
        <w:rPr>
          <w:b/>
          <w:bCs/>
        </w:rPr>
      </w:pPr>
    </w:p>
    <w:p w14:paraId="55F1FF1D" w14:textId="77777777" w:rsidR="00461E12" w:rsidRDefault="00461E12">
      <w:pPr>
        <w:rPr>
          <w:lang w:val="en-US"/>
        </w:rPr>
      </w:pPr>
    </w:p>
    <w:p w14:paraId="65B6B6C4" w14:textId="77777777" w:rsidR="00461E12" w:rsidRDefault="00461E12">
      <w:pPr>
        <w:rPr>
          <w:lang w:val="en-US"/>
        </w:rPr>
      </w:pPr>
    </w:p>
    <w:p w14:paraId="1C2FC215" w14:textId="3FD4E735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noProof/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noProof/>
          <w:lang w:val="en-US"/>
        </w:rPr>
        <w:lastRenderedPageBreak/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19414645" w:rsidR="00A5192B" w:rsidRDefault="00416A42">
      <w:pPr>
        <w:rPr>
          <w:lang w:val="en-US"/>
        </w:rPr>
      </w:pPr>
      <w:r>
        <w:rPr>
          <w:lang w:val="en-US"/>
        </w:rPr>
        <w:t>Layout View:</w:t>
      </w:r>
    </w:p>
    <w:p w14:paraId="7831825B" w14:textId="1E62CD3B" w:rsidR="00416A42" w:rsidRDefault="00416A42">
      <w:pPr>
        <w:rPr>
          <w:lang w:val="en-US"/>
        </w:rPr>
      </w:pPr>
    </w:p>
    <w:p w14:paraId="4F6800C3" w14:textId="2070C9AD" w:rsidR="00416A42" w:rsidRDefault="00416A42">
      <w:pPr>
        <w:rPr>
          <w:lang w:val="en-US"/>
        </w:rPr>
      </w:pPr>
      <w:r w:rsidRPr="00416A42">
        <w:rPr>
          <w:noProof/>
          <w:lang w:val="en-US"/>
        </w:rPr>
        <w:drawing>
          <wp:inline distT="0" distB="0" distL="0" distR="0" wp14:anchorId="0E56A217" wp14:editId="71971AA6">
            <wp:extent cx="5731510" cy="30448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A780" w14:textId="68278F12" w:rsidR="00AA386E" w:rsidRDefault="00AA386E">
      <w:pPr>
        <w:rPr>
          <w:lang w:val="en-US"/>
        </w:rPr>
      </w:pPr>
    </w:p>
    <w:p w14:paraId="50A8A0DF" w14:textId="70306419" w:rsidR="00AA386E" w:rsidRDefault="00AA386E">
      <w:pPr>
        <w:rPr>
          <w:lang w:val="en-US"/>
        </w:rPr>
      </w:pPr>
    </w:p>
    <w:p w14:paraId="0B7D122A" w14:textId="582E8B21" w:rsidR="00AA386E" w:rsidRDefault="00AA386E">
      <w:pPr>
        <w:rPr>
          <w:lang w:val="en-US"/>
        </w:rPr>
      </w:pPr>
    </w:p>
    <w:p w14:paraId="0C9C61D5" w14:textId="20A605D2" w:rsidR="00AA386E" w:rsidRDefault="00AA386E">
      <w:pPr>
        <w:rPr>
          <w:lang w:val="en-US"/>
        </w:rPr>
      </w:pPr>
      <w:r>
        <w:rPr>
          <w:lang w:val="en-US"/>
        </w:rPr>
        <w:t>Animations:</w:t>
      </w:r>
    </w:p>
    <w:p w14:paraId="135E320F" w14:textId="75A2C72F" w:rsidR="00AA386E" w:rsidRDefault="00AA386E">
      <w:pPr>
        <w:rPr>
          <w:lang w:val="en-US"/>
        </w:rPr>
      </w:pPr>
      <w:r w:rsidRPr="00AA386E">
        <w:rPr>
          <w:noProof/>
          <w:lang w:val="en-US"/>
        </w:rPr>
        <w:lastRenderedPageBreak/>
        <w:drawing>
          <wp:inline distT="0" distB="0" distL="0" distR="0" wp14:anchorId="00EB4DE1" wp14:editId="54B317BE">
            <wp:extent cx="5731510" cy="30537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D40" w14:textId="2EBFA9DE" w:rsidR="00AA386E" w:rsidRDefault="00AA386E">
      <w:pPr>
        <w:rPr>
          <w:lang w:val="en-US"/>
        </w:rPr>
      </w:pPr>
    </w:p>
    <w:p w14:paraId="09E47D59" w14:textId="5330266F" w:rsidR="0009084A" w:rsidRDefault="0009084A">
      <w:pPr>
        <w:rPr>
          <w:lang w:val="en-US"/>
        </w:rPr>
      </w:pPr>
      <w:r>
        <w:rPr>
          <w:lang w:val="en-US"/>
        </w:rPr>
        <w:t>Navigation Drawer:</w:t>
      </w:r>
    </w:p>
    <w:p w14:paraId="793F4BCF" w14:textId="0C4C3C17" w:rsidR="0009084A" w:rsidRDefault="0009084A">
      <w:pPr>
        <w:rPr>
          <w:lang w:val="en-US"/>
        </w:rPr>
      </w:pPr>
    </w:p>
    <w:p w14:paraId="63A9E371" w14:textId="08649106" w:rsidR="0009084A" w:rsidRDefault="0009084A">
      <w:pPr>
        <w:rPr>
          <w:lang w:val="en-US"/>
        </w:rPr>
      </w:pPr>
      <w:r w:rsidRPr="0009084A">
        <w:rPr>
          <w:noProof/>
          <w:lang w:val="en-US"/>
        </w:rPr>
        <w:drawing>
          <wp:inline distT="0" distB="0" distL="0" distR="0" wp14:anchorId="755E1744" wp14:editId="44B5AAC1">
            <wp:extent cx="5731510" cy="43649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3DAB" w14:textId="301C5B9D" w:rsidR="0009084A" w:rsidRDefault="0009084A">
      <w:pPr>
        <w:rPr>
          <w:lang w:val="en-US"/>
        </w:rPr>
      </w:pPr>
      <w:r w:rsidRPr="0009084A">
        <w:rPr>
          <w:noProof/>
          <w:lang w:val="en-US"/>
        </w:rPr>
        <w:lastRenderedPageBreak/>
        <w:drawing>
          <wp:inline distT="0" distB="0" distL="0" distR="0" wp14:anchorId="12FA965B" wp14:editId="3266E2ED">
            <wp:extent cx="3400900" cy="5153744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374BF" w14:textId="5DF2334C" w:rsidR="0009084A" w:rsidRDefault="0009084A">
      <w:pPr>
        <w:rPr>
          <w:lang w:val="en-US"/>
        </w:rPr>
      </w:pPr>
    </w:p>
    <w:p w14:paraId="2FA6D815" w14:textId="0139A01A" w:rsidR="0009084A" w:rsidRDefault="00461E12" w:rsidP="00461E12">
      <w:pPr>
        <w:jc w:val="center"/>
        <w:rPr>
          <w:b/>
          <w:bCs/>
          <w:sz w:val="32"/>
          <w:szCs w:val="32"/>
          <w:lang w:val="en-US"/>
        </w:rPr>
      </w:pPr>
      <w:r w:rsidRPr="00461E12">
        <w:rPr>
          <w:b/>
          <w:bCs/>
          <w:sz w:val="32"/>
          <w:szCs w:val="32"/>
          <w:lang w:val="en-US"/>
        </w:rPr>
        <w:t>Database Handler Classes</w:t>
      </w:r>
    </w:p>
    <w:p w14:paraId="1ABFC417" w14:textId="49D25423" w:rsidR="00461E12" w:rsidRDefault="00461E12" w:rsidP="00461E12">
      <w:pPr>
        <w:jc w:val="center"/>
        <w:rPr>
          <w:b/>
          <w:bCs/>
          <w:sz w:val="32"/>
          <w:szCs w:val="32"/>
          <w:lang w:val="en-US"/>
        </w:rPr>
      </w:pPr>
    </w:p>
    <w:p w14:paraId="0C0C2289" w14:textId="6CBD85A2" w:rsidR="00461E12" w:rsidRDefault="00461E12" w:rsidP="00461E12">
      <w:pPr>
        <w:rPr>
          <w:noProof/>
        </w:rPr>
      </w:pPr>
      <w:r>
        <w:rPr>
          <w:noProof/>
        </w:rPr>
        <w:lastRenderedPageBreak/>
        <w:t xml:space="preserve">The database we are going to use is the SQLite Database which is provided by the Android studio. </w:t>
      </w:r>
      <w:r>
        <w:rPr>
          <w:noProof/>
        </w:rPr>
        <w:drawing>
          <wp:inline distT="0" distB="0" distL="0" distR="0" wp14:anchorId="58FCE90D" wp14:editId="79858DCE">
            <wp:extent cx="5943600" cy="334137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5A3A2" w14:textId="77777777" w:rsidR="00461E12" w:rsidRDefault="00461E12" w:rsidP="00461E12">
      <w:pPr>
        <w:rPr>
          <w:noProof/>
        </w:rPr>
      </w:pPr>
      <w:r>
        <w:rPr>
          <w:noProof/>
        </w:rPr>
        <w:t>When we click on that it will ask us for the Class Name We have to name it as “DBhelper” which is playing the role as the DB handler Class.</w:t>
      </w:r>
    </w:p>
    <w:p w14:paraId="2FB34ABB" w14:textId="77777777" w:rsidR="00461E12" w:rsidRDefault="00461E12" w:rsidP="00461E12">
      <w:pPr>
        <w:rPr>
          <w:noProof/>
        </w:rPr>
      </w:pPr>
      <w:r>
        <w:rPr>
          <w:noProof/>
        </w:rPr>
        <w:drawing>
          <wp:inline distT="0" distB="0" distL="0" distR="0" wp14:anchorId="139E223B" wp14:editId="3493F7CB">
            <wp:extent cx="3190875" cy="1485900"/>
            <wp:effectExtent l="0" t="0" r="952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6A959" w14:textId="2A69D923" w:rsidR="00461E12" w:rsidRDefault="00461E12" w:rsidP="00461E12">
      <w:pPr>
        <w:rPr>
          <w:noProof/>
        </w:rPr>
      </w:pPr>
      <w:r>
        <w:rPr>
          <w:noProof/>
        </w:rPr>
        <w:t>This will create a java file where we will implement our Database handling code.</w:t>
      </w:r>
    </w:p>
    <w:p w14:paraId="0DDB84C4" w14:textId="77777777" w:rsidR="00461E12" w:rsidRDefault="00461E12" w:rsidP="00461E12">
      <w:pPr>
        <w:rPr>
          <w:noProof/>
        </w:rPr>
      </w:pPr>
      <w:r>
        <w:rPr>
          <w:noProof/>
        </w:rPr>
        <w:drawing>
          <wp:inline distT="0" distB="0" distL="0" distR="0" wp14:anchorId="2B95EFBA" wp14:editId="321A8943">
            <wp:extent cx="5943600" cy="122809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2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2A762" w14:textId="62F85ABA" w:rsidR="00461E12" w:rsidRPr="00461E12" w:rsidRDefault="00461E12" w:rsidP="00461E12">
      <w:pPr>
        <w:rPr>
          <w:noProof/>
        </w:rPr>
      </w:pPr>
      <w:r>
        <w:rPr>
          <w:noProof/>
        </w:rPr>
        <w:t>Then we will create an onther java class just like the same way we did it preciously to define a customer model which we will add in the database table customer.</w:t>
      </w:r>
    </w:p>
    <w:sectPr w:rsidR="00461E12" w:rsidRPr="00461E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7C083B"/>
    <w:multiLevelType w:val="hybridMultilevel"/>
    <w:tmpl w:val="B560AF9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rgUAEGJCzSwAAAA="/>
  </w:docVars>
  <w:rsids>
    <w:rsidRoot w:val="00307A98"/>
    <w:rsid w:val="000541AE"/>
    <w:rsid w:val="0009084A"/>
    <w:rsid w:val="002851FF"/>
    <w:rsid w:val="00307A98"/>
    <w:rsid w:val="00416A42"/>
    <w:rsid w:val="00461E12"/>
    <w:rsid w:val="005E723A"/>
    <w:rsid w:val="008835D0"/>
    <w:rsid w:val="009E0981"/>
    <w:rsid w:val="00A5192B"/>
    <w:rsid w:val="00A77D2E"/>
    <w:rsid w:val="00A95058"/>
    <w:rsid w:val="00AA26B6"/>
    <w:rsid w:val="00AA386E"/>
    <w:rsid w:val="00AD78C3"/>
    <w:rsid w:val="00B72DD2"/>
    <w:rsid w:val="00B83370"/>
    <w:rsid w:val="00C67182"/>
    <w:rsid w:val="00C843BB"/>
    <w:rsid w:val="00CB7900"/>
    <w:rsid w:val="00D6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0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23</cp:revision>
  <dcterms:created xsi:type="dcterms:W3CDTF">2021-06-10T06:51:00Z</dcterms:created>
  <dcterms:modified xsi:type="dcterms:W3CDTF">2021-06-11T11:52:00Z</dcterms:modified>
</cp:coreProperties>
</file>